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249AA" w14:textId="468CF6E5" w:rsidR="00784DC1" w:rsidRPr="008A1731" w:rsidRDefault="00784DC1">
      <w:pPr>
        <w:rPr>
          <w:rFonts w:ascii="Times New Roman" w:hAnsi="Times New Roman" w:cs="Times New Roman"/>
          <w:b/>
        </w:rPr>
      </w:pPr>
      <w:r w:rsidRPr="008A1731">
        <w:rPr>
          <w:rFonts w:ascii="Times New Roman" w:hAnsi="Times New Roman" w:cs="Times New Roman"/>
          <w:b/>
          <w:sz w:val="40"/>
          <w:szCs w:val="40"/>
          <w:u w:val="single"/>
        </w:rPr>
        <w:t>Assignments for COSI 21A – Data Structures</w:t>
      </w:r>
    </w:p>
    <w:p w14:paraId="201D2C80" w14:textId="77777777" w:rsidR="00784DC1" w:rsidRPr="008A1731" w:rsidRDefault="00784DC1">
      <w:pPr>
        <w:rPr>
          <w:rFonts w:ascii="Times New Roman" w:hAnsi="Times New Roman" w:cs="Times New Roman"/>
          <w:sz w:val="32"/>
          <w:szCs w:val="32"/>
        </w:rPr>
      </w:pPr>
    </w:p>
    <w:p w14:paraId="1A40FF19" w14:textId="7D3999ED" w:rsidR="00784DC1" w:rsidRPr="008A1731" w:rsidRDefault="00784DC1" w:rsidP="008A1731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A1731">
        <w:rPr>
          <w:rFonts w:ascii="Times New Roman" w:hAnsi="Times New Roman" w:cs="Times New Roman"/>
          <w:sz w:val="28"/>
          <w:szCs w:val="28"/>
        </w:rPr>
        <w:t>Assignments must be formatted in the following ways:</w:t>
      </w:r>
    </w:p>
    <w:p w14:paraId="5D1AF1CF" w14:textId="6DE6D7BD" w:rsidR="0013792D" w:rsidRDefault="0013792D" w:rsidP="008A173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A1731">
        <w:rPr>
          <w:rFonts w:ascii="Times New Roman" w:hAnsi="Times New Roman" w:cs="Times New Roman"/>
          <w:sz w:val="28"/>
          <w:szCs w:val="28"/>
        </w:rPr>
        <w:t>Font: Times New Roman</w:t>
      </w:r>
      <w:r w:rsidR="008F7D4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BEF5B48" w14:textId="793DD007" w:rsidR="008F7D4A" w:rsidRPr="008A1731" w:rsidRDefault="008F7D4A" w:rsidP="008F7D4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ont for Pseudo Code - </w:t>
      </w:r>
      <w:r w:rsidRPr="008F7D4A">
        <w:rPr>
          <w:rFonts w:ascii="Times New Roman" w:hAnsi="Times New Roman" w:cs="Times New Roman"/>
          <w:sz w:val="28"/>
          <w:szCs w:val="28"/>
        </w:rPr>
        <w:t>Courier New</w:t>
      </w:r>
      <w:bookmarkStart w:id="0" w:name="_GoBack"/>
      <w:bookmarkEnd w:id="0"/>
    </w:p>
    <w:p w14:paraId="62046170" w14:textId="387149A5" w:rsidR="0013792D" w:rsidRPr="008A1731" w:rsidRDefault="0013792D" w:rsidP="008A173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A1731">
        <w:rPr>
          <w:rFonts w:ascii="Times New Roman" w:hAnsi="Times New Roman" w:cs="Times New Roman"/>
          <w:sz w:val="28"/>
          <w:szCs w:val="28"/>
        </w:rPr>
        <w:t>Font Size: 12pt</w:t>
      </w:r>
    </w:p>
    <w:p w14:paraId="28E89219" w14:textId="54586A09" w:rsidR="00784DC1" w:rsidRPr="008A1731" w:rsidRDefault="00FE12C7" w:rsidP="008A173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r header i</w:t>
      </w:r>
      <w:r w:rsidR="00784DC1" w:rsidRPr="008A1731">
        <w:rPr>
          <w:rFonts w:ascii="Times New Roman" w:hAnsi="Times New Roman" w:cs="Times New Roman"/>
          <w:sz w:val="28"/>
          <w:szCs w:val="28"/>
        </w:rPr>
        <w:t xml:space="preserve">ncludes </w:t>
      </w:r>
      <w:r>
        <w:rPr>
          <w:rFonts w:ascii="Times New Roman" w:hAnsi="Times New Roman" w:cs="Times New Roman"/>
          <w:sz w:val="28"/>
          <w:szCs w:val="28"/>
        </w:rPr>
        <w:t>Your N</w:t>
      </w:r>
      <w:r w:rsidR="00784DC1" w:rsidRPr="008A1731">
        <w:rPr>
          <w:rFonts w:ascii="Times New Roman" w:hAnsi="Times New Roman" w:cs="Times New Roman"/>
          <w:sz w:val="28"/>
          <w:szCs w:val="28"/>
        </w:rPr>
        <w:t>ame, Assignment Name,</w:t>
      </w:r>
      <w:r w:rsidR="008A1731" w:rsidRPr="008A1731">
        <w:rPr>
          <w:rFonts w:ascii="Times New Roman" w:hAnsi="Times New Roman" w:cs="Times New Roman"/>
          <w:sz w:val="28"/>
          <w:szCs w:val="28"/>
        </w:rPr>
        <w:t xml:space="preserve"> </w:t>
      </w:r>
      <w:r w:rsidR="008A1731">
        <w:rPr>
          <w:rFonts w:ascii="Times New Roman" w:hAnsi="Times New Roman" w:cs="Times New Roman"/>
          <w:sz w:val="28"/>
          <w:szCs w:val="28"/>
        </w:rPr>
        <w:t xml:space="preserve">Assignment </w:t>
      </w:r>
      <w:r w:rsidR="008A1731" w:rsidRPr="008A1731">
        <w:rPr>
          <w:rFonts w:ascii="Times New Roman" w:hAnsi="Times New Roman" w:cs="Times New Roman"/>
          <w:sz w:val="28"/>
          <w:szCs w:val="28"/>
        </w:rPr>
        <w:t>Due Date</w:t>
      </w:r>
      <w:r w:rsidR="008A1731">
        <w:rPr>
          <w:rFonts w:ascii="Times New Roman" w:hAnsi="Times New Roman" w:cs="Times New Roman"/>
          <w:sz w:val="28"/>
          <w:szCs w:val="28"/>
        </w:rPr>
        <w:t>,</w:t>
      </w:r>
      <w:r w:rsidR="00DD5050">
        <w:rPr>
          <w:rFonts w:ascii="Times New Roman" w:hAnsi="Times New Roman" w:cs="Times New Roman"/>
          <w:sz w:val="28"/>
          <w:szCs w:val="28"/>
        </w:rPr>
        <w:t xml:space="preserve"> </w:t>
      </w:r>
      <w:r w:rsidR="00784DC1" w:rsidRPr="008A1731">
        <w:rPr>
          <w:rFonts w:ascii="Times New Roman" w:hAnsi="Times New Roman" w:cs="Times New Roman"/>
          <w:sz w:val="28"/>
          <w:szCs w:val="28"/>
        </w:rPr>
        <w:t>and Instructor's Name</w:t>
      </w:r>
    </w:p>
    <w:p w14:paraId="4AA0C3D7" w14:textId="085BCD3C" w:rsidR="00784DC1" w:rsidRDefault="00FE12C7" w:rsidP="008A173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ach q</w:t>
      </w:r>
      <w:r w:rsidR="00784DC1" w:rsidRPr="008A1731">
        <w:rPr>
          <w:rFonts w:ascii="Times New Roman" w:hAnsi="Times New Roman" w:cs="Times New Roman"/>
          <w:sz w:val="28"/>
          <w:szCs w:val="28"/>
        </w:rPr>
        <w:t>uestion is on a new page,</w:t>
      </w:r>
      <w:r w:rsidR="008A1731" w:rsidRPr="008A1731">
        <w:rPr>
          <w:rFonts w:ascii="Times New Roman" w:hAnsi="Times New Roman" w:cs="Times New Roman"/>
          <w:sz w:val="28"/>
          <w:szCs w:val="28"/>
        </w:rPr>
        <w:t xml:space="preserve"> with a header that is</w:t>
      </w:r>
      <w:r w:rsidR="00784DC1" w:rsidRPr="008A1731">
        <w:rPr>
          <w:rFonts w:ascii="Times New Roman" w:hAnsi="Times New Roman" w:cs="Times New Roman"/>
          <w:sz w:val="28"/>
          <w:szCs w:val="28"/>
        </w:rPr>
        <w:t xml:space="preserve"> </w:t>
      </w:r>
      <w:r w:rsidR="008A1731" w:rsidRPr="008A1731">
        <w:rPr>
          <w:rFonts w:ascii="Times New Roman" w:hAnsi="Times New Roman" w:cs="Times New Roman"/>
          <w:sz w:val="28"/>
          <w:szCs w:val="28"/>
        </w:rPr>
        <w:t>bolded and underlined</w:t>
      </w:r>
      <w:r w:rsidR="00784DC1" w:rsidRPr="008A1731">
        <w:rPr>
          <w:rFonts w:ascii="Times New Roman" w:hAnsi="Times New Roman" w:cs="Times New Roman"/>
          <w:sz w:val="28"/>
          <w:szCs w:val="28"/>
        </w:rPr>
        <w:t xml:space="preserve"> (ex. </w:t>
      </w:r>
      <w:r w:rsidR="00784DC1" w:rsidRPr="008A1731">
        <w:rPr>
          <w:rFonts w:ascii="Times New Roman" w:hAnsi="Times New Roman" w:cs="Times New Roman"/>
          <w:b/>
          <w:sz w:val="28"/>
          <w:szCs w:val="28"/>
          <w:u w:val="single"/>
        </w:rPr>
        <w:t>Question 1</w:t>
      </w:r>
      <w:r w:rsidR="00784DC1" w:rsidRPr="008A1731">
        <w:rPr>
          <w:rFonts w:ascii="Times New Roman" w:hAnsi="Times New Roman" w:cs="Times New Roman"/>
          <w:sz w:val="28"/>
          <w:szCs w:val="28"/>
        </w:rPr>
        <w:t>)</w:t>
      </w:r>
    </w:p>
    <w:p w14:paraId="36AFB0CB" w14:textId="401E9DE1" w:rsidR="00DD5050" w:rsidRPr="00DD5050" w:rsidRDefault="00DD5050" w:rsidP="00DD505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ach page should be numbered</w:t>
      </w:r>
    </w:p>
    <w:p w14:paraId="1485FB15" w14:textId="3DF87B11" w:rsidR="00784DC1" w:rsidRPr="008A1731" w:rsidRDefault="0013792D" w:rsidP="008A173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A1731">
        <w:rPr>
          <w:rFonts w:ascii="Times New Roman" w:hAnsi="Times New Roman" w:cs="Times New Roman"/>
          <w:sz w:val="28"/>
          <w:szCs w:val="28"/>
        </w:rPr>
        <w:t xml:space="preserve">Each </w:t>
      </w:r>
      <w:r w:rsidR="008A1731" w:rsidRPr="008A1731">
        <w:rPr>
          <w:rFonts w:ascii="Times New Roman" w:hAnsi="Times New Roman" w:cs="Times New Roman"/>
          <w:sz w:val="28"/>
          <w:szCs w:val="28"/>
        </w:rPr>
        <w:t>question</w:t>
      </w:r>
      <w:r w:rsidR="00FC59B9">
        <w:rPr>
          <w:rFonts w:ascii="Times New Roman" w:hAnsi="Times New Roman" w:cs="Times New Roman"/>
          <w:sz w:val="28"/>
          <w:szCs w:val="28"/>
        </w:rPr>
        <w:t xml:space="preserve"> that you’re answering</w:t>
      </w:r>
      <w:r w:rsidRPr="008A1731">
        <w:rPr>
          <w:rFonts w:ascii="Times New Roman" w:hAnsi="Times New Roman" w:cs="Times New Roman"/>
          <w:sz w:val="28"/>
          <w:szCs w:val="28"/>
        </w:rPr>
        <w:t xml:space="preserve"> should be included </w:t>
      </w:r>
      <w:r w:rsidR="00901730" w:rsidRPr="008A1731">
        <w:rPr>
          <w:rFonts w:ascii="Times New Roman" w:hAnsi="Times New Roman" w:cs="Times New Roman"/>
          <w:sz w:val="28"/>
          <w:szCs w:val="28"/>
        </w:rPr>
        <w:t>on</w:t>
      </w:r>
      <w:r w:rsidR="008A1731" w:rsidRPr="008A1731">
        <w:rPr>
          <w:rFonts w:ascii="Times New Roman" w:hAnsi="Times New Roman" w:cs="Times New Roman"/>
          <w:sz w:val="28"/>
          <w:szCs w:val="28"/>
        </w:rPr>
        <w:t xml:space="preserve"> its page,</w:t>
      </w:r>
      <w:r w:rsidR="00901730" w:rsidRPr="008A1731">
        <w:rPr>
          <w:rFonts w:ascii="Times New Roman" w:hAnsi="Times New Roman" w:cs="Times New Roman"/>
          <w:sz w:val="28"/>
          <w:szCs w:val="28"/>
        </w:rPr>
        <w:t xml:space="preserve"> before your answer</w:t>
      </w:r>
    </w:p>
    <w:p w14:paraId="302C9E4F" w14:textId="5C7F5055" w:rsidR="00DD5050" w:rsidRPr="00DD5050" w:rsidRDefault="0013792D" w:rsidP="00DD505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A1731">
        <w:rPr>
          <w:rFonts w:ascii="Times New Roman" w:hAnsi="Times New Roman" w:cs="Times New Roman"/>
          <w:sz w:val="28"/>
          <w:szCs w:val="28"/>
        </w:rPr>
        <w:t>Answers to questions can take up more than one page, but each new question must start on its own page</w:t>
      </w:r>
    </w:p>
    <w:p w14:paraId="62AE4A97" w14:textId="7D9350EE" w:rsidR="00901730" w:rsidRDefault="00901730" w:rsidP="00275FA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A1731">
        <w:rPr>
          <w:rFonts w:ascii="Times New Roman" w:hAnsi="Times New Roman" w:cs="Times New Roman"/>
          <w:sz w:val="28"/>
          <w:szCs w:val="28"/>
        </w:rPr>
        <w:t>All</w:t>
      </w:r>
      <w:r w:rsidR="00DD5050">
        <w:rPr>
          <w:rFonts w:ascii="Times New Roman" w:hAnsi="Times New Roman" w:cs="Times New Roman"/>
          <w:sz w:val="28"/>
          <w:szCs w:val="28"/>
        </w:rPr>
        <w:t xml:space="preserve"> p</w:t>
      </w:r>
      <w:r w:rsidRPr="008A1731">
        <w:rPr>
          <w:rFonts w:ascii="Times New Roman" w:hAnsi="Times New Roman" w:cs="Times New Roman"/>
          <w:sz w:val="28"/>
          <w:szCs w:val="28"/>
        </w:rPr>
        <w:t>seudocode must follow the guidelines set out by Professor Di Lillo in class</w:t>
      </w:r>
    </w:p>
    <w:p w14:paraId="48368C1C" w14:textId="44A4243B" w:rsidR="00D47DF9" w:rsidRDefault="00DD5050" w:rsidP="00275FA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your pseudocode, the Name of your A</w:t>
      </w:r>
      <w:r w:rsidR="00D47DF9">
        <w:rPr>
          <w:rFonts w:ascii="Times New Roman" w:hAnsi="Times New Roman" w:cs="Times New Roman"/>
          <w:sz w:val="28"/>
          <w:szCs w:val="28"/>
        </w:rPr>
        <w:t xml:space="preserve">lgorithm, Input, and Output must be </w:t>
      </w:r>
      <w:r w:rsidR="00D47DF9" w:rsidRPr="00D47DF9">
        <w:rPr>
          <w:rFonts w:ascii="Times New Roman" w:hAnsi="Times New Roman" w:cs="Times New Roman"/>
          <w:b/>
          <w:sz w:val="28"/>
          <w:szCs w:val="28"/>
        </w:rPr>
        <w:t>bolded</w:t>
      </w:r>
      <w:r w:rsidR="00D47DF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AC203F5" w14:textId="70098B09" w:rsidR="00DD5050" w:rsidRPr="00DD5050" w:rsidRDefault="00DD5050" w:rsidP="00DD5050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r pseudocode must contain line numbers</w:t>
      </w:r>
    </w:p>
    <w:p w14:paraId="353D2685" w14:textId="52F0F888" w:rsidR="007B3532" w:rsidRDefault="00FC59B9" w:rsidP="00275FA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ach assignment must be submitted as a PDF file</w:t>
      </w:r>
      <w:r w:rsidR="007B3532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D4032E2" w14:textId="77777777" w:rsidR="00275FAA" w:rsidRDefault="00275FAA" w:rsidP="00275FA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00962175" w14:textId="77777777" w:rsidR="00FC59B9" w:rsidRPr="008A1731" w:rsidRDefault="00FC59B9" w:rsidP="00275FAA">
      <w:pPr>
        <w:pStyle w:val="ListParagraph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2F11C31E" w14:textId="66EB944B" w:rsidR="00901730" w:rsidRPr="008A1731" w:rsidRDefault="00901730">
      <w:pPr>
        <w:rPr>
          <w:rFonts w:ascii="Times New Roman" w:hAnsi="Times New Roman" w:cs="Times New Roman"/>
          <w:sz w:val="28"/>
          <w:szCs w:val="28"/>
        </w:rPr>
      </w:pPr>
      <w:r w:rsidRPr="008A1731">
        <w:rPr>
          <w:rFonts w:ascii="Times New Roman" w:hAnsi="Times New Roman" w:cs="Times New Roman"/>
          <w:sz w:val="28"/>
          <w:szCs w:val="28"/>
        </w:rPr>
        <w:t xml:space="preserve">There is an example </w:t>
      </w:r>
      <w:r w:rsidR="008A1731" w:rsidRPr="008A1731">
        <w:rPr>
          <w:rFonts w:ascii="Times New Roman" w:hAnsi="Times New Roman" w:cs="Times New Roman"/>
          <w:sz w:val="28"/>
          <w:szCs w:val="28"/>
        </w:rPr>
        <w:t>assignment</w:t>
      </w:r>
      <w:r w:rsidRPr="008A1731">
        <w:rPr>
          <w:rFonts w:ascii="Times New Roman" w:hAnsi="Times New Roman" w:cs="Times New Roman"/>
          <w:sz w:val="28"/>
          <w:szCs w:val="28"/>
        </w:rPr>
        <w:t xml:space="preserve"> below.</w:t>
      </w:r>
    </w:p>
    <w:p w14:paraId="72FDFE49" w14:textId="77777777" w:rsidR="00784DC1" w:rsidRDefault="00784DC1">
      <w:pPr>
        <w:rPr>
          <w:rFonts w:ascii="Times New Roman" w:hAnsi="Times New Roman" w:cs="Times New Roman"/>
        </w:rPr>
      </w:pPr>
    </w:p>
    <w:p w14:paraId="1511366D" w14:textId="77777777" w:rsidR="00784DC1" w:rsidRDefault="00784DC1">
      <w:pPr>
        <w:rPr>
          <w:rFonts w:ascii="Times New Roman" w:hAnsi="Times New Roman" w:cs="Times New Roman"/>
        </w:rPr>
      </w:pPr>
    </w:p>
    <w:p w14:paraId="5061A978" w14:textId="77777777" w:rsidR="00784DC1" w:rsidRDefault="00784DC1">
      <w:pPr>
        <w:rPr>
          <w:rFonts w:ascii="Times New Roman" w:hAnsi="Times New Roman" w:cs="Times New Roman"/>
        </w:rPr>
      </w:pPr>
    </w:p>
    <w:p w14:paraId="4DAF516F" w14:textId="77777777" w:rsidR="00784DC1" w:rsidRDefault="00784DC1">
      <w:pPr>
        <w:rPr>
          <w:rFonts w:ascii="Times New Roman" w:hAnsi="Times New Roman" w:cs="Times New Roman"/>
        </w:rPr>
      </w:pPr>
    </w:p>
    <w:p w14:paraId="59D3FE4B" w14:textId="77777777" w:rsidR="00784DC1" w:rsidRDefault="00784DC1">
      <w:pPr>
        <w:rPr>
          <w:rFonts w:ascii="Times New Roman" w:hAnsi="Times New Roman" w:cs="Times New Roman"/>
        </w:rPr>
      </w:pPr>
    </w:p>
    <w:p w14:paraId="683224EE" w14:textId="77777777" w:rsidR="003222B0" w:rsidRPr="00901730" w:rsidRDefault="003222B0">
      <w:pPr>
        <w:rPr>
          <w:rFonts w:ascii="Times New Roman" w:hAnsi="Times New Roman" w:cs="Times New Roman"/>
        </w:rPr>
      </w:pPr>
    </w:p>
    <w:p w14:paraId="66BFAACE" w14:textId="77777777" w:rsidR="003222B0" w:rsidRPr="00901730" w:rsidRDefault="003222B0">
      <w:pPr>
        <w:rPr>
          <w:rFonts w:ascii="Times New Roman" w:hAnsi="Times New Roman" w:cs="Times New Roman"/>
          <w:u w:val="single"/>
        </w:rPr>
      </w:pPr>
      <w:r w:rsidRPr="00901730">
        <w:rPr>
          <w:rFonts w:ascii="Times New Roman" w:hAnsi="Times New Roman" w:cs="Times New Roman"/>
          <w:b/>
          <w:u w:val="single"/>
        </w:rPr>
        <w:t>Question 1</w:t>
      </w:r>
    </w:p>
    <w:p w14:paraId="620893B3" w14:textId="77777777" w:rsidR="003222B0" w:rsidRPr="00901730" w:rsidRDefault="003222B0">
      <w:pPr>
        <w:rPr>
          <w:rFonts w:ascii="Times New Roman" w:hAnsi="Times New Roman" w:cs="Times New Roman"/>
        </w:rPr>
      </w:pPr>
    </w:p>
    <w:p w14:paraId="0C2192B9" w14:textId="3161C95F" w:rsidR="003357CD" w:rsidRDefault="003357CD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Give an algorithm to find the element x in the array A</w:t>
      </w:r>
    </w:p>
    <w:p w14:paraId="0F76FEBB" w14:textId="77777777" w:rsidR="003357CD" w:rsidRPr="00B56159" w:rsidRDefault="003357CD">
      <w:pPr>
        <w:rPr>
          <w:rFonts w:ascii="Courier New" w:hAnsi="Courier New" w:cs="Courier New"/>
        </w:rPr>
      </w:pPr>
    </w:p>
    <w:p w14:paraId="44DD26D3" w14:textId="5278D20D" w:rsidR="00FE12C7" w:rsidRPr="00B56159" w:rsidRDefault="00FE12C7" w:rsidP="003357CD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1</w:t>
      </w:r>
      <w:r w:rsidRPr="00B56159">
        <w:rPr>
          <w:rFonts w:ascii="Courier New" w:hAnsi="Courier New" w:cs="Courier New"/>
          <w:color w:val="000000"/>
        </w:rPr>
        <w:tab/>
      </w:r>
      <w:r w:rsidR="003357CD" w:rsidRPr="00B56159">
        <w:rPr>
          <w:rFonts w:ascii="Courier New" w:hAnsi="Courier New" w:cs="Courier New"/>
          <w:b/>
          <w:color w:val="000000"/>
        </w:rPr>
        <w:t>arrayFind</w:t>
      </w:r>
      <w:r w:rsidR="003357CD" w:rsidRPr="00B56159">
        <w:rPr>
          <w:rFonts w:ascii="Courier New" w:hAnsi="Courier New" w:cs="Courier New"/>
          <w:color w:val="000000"/>
        </w:rPr>
        <w:t>(x, A, n)</w:t>
      </w:r>
    </w:p>
    <w:p w14:paraId="07C8F189" w14:textId="478877C1" w:rsidR="003357CD" w:rsidRPr="00B56159" w:rsidRDefault="00FE12C7" w:rsidP="00B84394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2</w:t>
      </w:r>
      <w:r w:rsidRPr="00B56159">
        <w:rPr>
          <w:rFonts w:ascii="Courier New" w:hAnsi="Courier New" w:cs="Courier New"/>
          <w:color w:val="000000"/>
        </w:rPr>
        <w:tab/>
      </w:r>
      <w:r w:rsidR="00194917" w:rsidRPr="00B56159">
        <w:rPr>
          <w:rFonts w:ascii="Courier New" w:hAnsi="Courier New" w:cs="Courier New"/>
          <w:color w:val="000000"/>
        </w:rPr>
        <w:tab/>
      </w:r>
      <w:r w:rsidR="003357CD" w:rsidRPr="00B56159">
        <w:rPr>
          <w:rFonts w:ascii="Courier New" w:hAnsi="Courier New" w:cs="Courier New"/>
          <w:b/>
          <w:color w:val="000000"/>
        </w:rPr>
        <w:t>Input</w:t>
      </w:r>
      <w:r w:rsidR="003357CD" w:rsidRPr="00B56159">
        <w:rPr>
          <w:rFonts w:ascii="Courier New" w:hAnsi="Courier New" w:cs="Courier New"/>
          <w:color w:val="000000"/>
        </w:rPr>
        <w:t>: array A of n integers, x element to find</w:t>
      </w:r>
    </w:p>
    <w:p w14:paraId="2C118954" w14:textId="4E690533" w:rsidR="003357CD" w:rsidRPr="00B56159" w:rsidRDefault="00FE12C7" w:rsidP="00B56159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3</w:t>
      </w:r>
      <w:r w:rsidRPr="00B56159">
        <w:rPr>
          <w:rFonts w:ascii="Courier New" w:hAnsi="Courier New" w:cs="Courier New"/>
          <w:b/>
          <w:color w:val="000000"/>
        </w:rPr>
        <w:tab/>
      </w:r>
      <w:r w:rsidRPr="00B56159">
        <w:rPr>
          <w:rFonts w:ascii="Courier New" w:hAnsi="Courier New" w:cs="Courier New"/>
          <w:b/>
          <w:color w:val="000000"/>
        </w:rPr>
        <w:tab/>
      </w:r>
      <w:r w:rsidR="003357CD" w:rsidRPr="00B56159">
        <w:rPr>
          <w:rFonts w:ascii="Courier New" w:hAnsi="Courier New" w:cs="Courier New"/>
          <w:b/>
          <w:color w:val="000000"/>
        </w:rPr>
        <w:t>Output</w:t>
      </w:r>
      <w:r w:rsidR="003357CD" w:rsidRPr="00B56159">
        <w:rPr>
          <w:rFonts w:ascii="Courier New" w:hAnsi="Courier New" w:cs="Courier New"/>
          <w:color w:val="000000"/>
        </w:rPr>
        <w:t xml:space="preserve">: index where x is located or -1 if not found </w:t>
      </w:r>
    </w:p>
    <w:p w14:paraId="34E3FD0A" w14:textId="6C6A7D24" w:rsidR="003357CD" w:rsidRPr="00B56159" w:rsidRDefault="00FE12C7" w:rsidP="00FE12C7">
      <w:pPr>
        <w:widowControl w:val="0"/>
        <w:autoSpaceDE w:val="0"/>
        <w:autoSpaceDN w:val="0"/>
        <w:adjustRightInd w:val="0"/>
        <w:spacing w:line="280" w:lineRule="atLeast"/>
        <w:rPr>
          <w:rFonts w:ascii="Courier New" w:eastAsia="MS Mincho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5</w:t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="007F0824" w:rsidRPr="00B56159">
        <w:rPr>
          <w:rFonts w:ascii="Courier New" w:hAnsi="Courier New" w:cs="Courier New"/>
          <w:color w:val="000000"/>
        </w:rPr>
        <w:t xml:space="preserve">i </w:t>
      </w:r>
      <w:r w:rsidR="003357CD" w:rsidRPr="00B56159">
        <w:rPr>
          <w:rFonts w:ascii="Courier New" w:hAnsi="Courier New" w:cs="Courier New"/>
          <w:color w:val="000000"/>
        </w:rPr>
        <w:sym w:font="Wingdings" w:char="F0DF"/>
      </w:r>
      <w:r w:rsidR="003357CD" w:rsidRPr="00B56159">
        <w:rPr>
          <w:rFonts w:ascii="Courier New" w:hAnsi="Courier New" w:cs="Courier New"/>
          <w:color w:val="000000"/>
        </w:rPr>
        <w:t xml:space="preserve"> 0</w:t>
      </w:r>
    </w:p>
    <w:p w14:paraId="2FB7375B" w14:textId="1A9465F0" w:rsidR="00FE12C7" w:rsidRPr="00B56159" w:rsidRDefault="00FE12C7" w:rsidP="00FE12C7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6</w:t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="003357CD" w:rsidRPr="00B56159">
        <w:rPr>
          <w:rFonts w:ascii="Courier New" w:hAnsi="Courier New" w:cs="Courier New"/>
          <w:color w:val="000000"/>
        </w:rPr>
        <w:t xml:space="preserve">while i &lt; n do </w:t>
      </w:r>
    </w:p>
    <w:p w14:paraId="53A59E10" w14:textId="7E242EEB" w:rsidR="003357CD" w:rsidRPr="00B56159" w:rsidRDefault="00FE12C7" w:rsidP="00FE12C7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7</w:t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="003357CD" w:rsidRPr="00B56159">
        <w:rPr>
          <w:rFonts w:ascii="Courier New" w:hAnsi="Courier New" w:cs="Courier New"/>
          <w:color w:val="000000"/>
        </w:rPr>
        <w:t>if x = A[i] then</w:t>
      </w:r>
    </w:p>
    <w:p w14:paraId="5D3F680D" w14:textId="32E4B81E" w:rsidR="003357CD" w:rsidRPr="00B56159" w:rsidRDefault="00FE12C7" w:rsidP="00FE12C7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8</w:t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="003357CD" w:rsidRPr="00B56159">
        <w:rPr>
          <w:rFonts w:ascii="Courier New" w:hAnsi="Courier New" w:cs="Courier New"/>
          <w:color w:val="000000"/>
        </w:rPr>
        <w:t xml:space="preserve">return i </w:t>
      </w:r>
    </w:p>
    <w:p w14:paraId="4CD3C509" w14:textId="1BF2BFD8" w:rsidR="003357CD" w:rsidRPr="00B56159" w:rsidRDefault="00FE12C7" w:rsidP="00FE12C7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9</w:t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="003357CD" w:rsidRPr="00B56159">
        <w:rPr>
          <w:rFonts w:ascii="Courier New" w:hAnsi="Courier New" w:cs="Courier New"/>
          <w:color w:val="000000"/>
        </w:rPr>
        <w:t>else</w:t>
      </w:r>
    </w:p>
    <w:p w14:paraId="6487A6C4" w14:textId="2630601A" w:rsidR="003357CD" w:rsidRPr="00B56159" w:rsidRDefault="00FE12C7" w:rsidP="00FE12C7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10</w:t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="007F0824" w:rsidRPr="00B56159">
        <w:rPr>
          <w:rFonts w:ascii="Courier New" w:hAnsi="Courier New" w:cs="Courier New"/>
          <w:color w:val="000000"/>
        </w:rPr>
        <w:t>i</w:t>
      </w:r>
      <w:r w:rsidR="003357CD" w:rsidRPr="00B56159">
        <w:rPr>
          <w:rFonts w:ascii="Courier New" w:hAnsi="Courier New" w:cs="Courier New"/>
          <w:color w:val="000000"/>
        </w:rPr>
        <w:t xml:space="preserve"> </w:t>
      </w:r>
      <w:r w:rsidR="003357CD" w:rsidRPr="00B56159">
        <w:rPr>
          <w:rFonts w:ascii="Courier New" w:hAnsi="Courier New" w:cs="Courier New"/>
          <w:color w:val="000000"/>
        </w:rPr>
        <w:sym w:font="Wingdings" w:char="F0DF"/>
      </w:r>
      <w:r w:rsidR="003357CD" w:rsidRPr="00B56159">
        <w:rPr>
          <w:rFonts w:ascii="Courier New" w:hAnsi="Courier New" w:cs="Courier New"/>
          <w:color w:val="000000"/>
        </w:rPr>
        <w:t xml:space="preserve"> i+1 </w:t>
      </w:r>
    </w:p>
    <w:p w14:paraId="4315AA8F" w14:textId="31549D4E" w:rsidR="003357CD" w:rsidRPr="00B56159" w:rsidRDefault="00FE12C7" w:rsidP="00FE12C7">
      <w:pPr>
        <w:widowControl w:val="0"/>
        <w:autoSpaceDE w:val="0"/>
        <w:autoSpaceDN w:val="0"/>
        <w:adjustRightInd w:val="0"/>
        <w:spacing w:line="280" w:lineRule="atLeast"/>
        <w:rPr>
          <w:rFonts w:ascii="Courier New" w:hAnsi="Courier New" w:cs="Courier New"/>
          <w:color w:val="000000"/>
        </w:rPr>
      </w:pPr>
      <w:r w:rsidRPr="00B56159">
        <w:rPr>
          <w:rFonts w:ascii="Courier New" w:hAnsi="Courier New" w:cs="Courier New"/>
          <w:color w:val="000000"/>
        </w:rPr>
        <w:t>11</w:t>
      </w:r>
      <w:r w:rsidRPr="00B56159">
        <w:rPr>
          <w:rFonts w:ascii="Courier New" w:hAnsi="Courier New" w:cs="Courier New"/>
          <w:color w:val="000000"/>
        </w:rPr>
        <w:tab/>
      </w:r>
      <w:r w:rsidRPr="00B56159">
        <w:rPr>
          <w:rFonts w:ascii="Courier New" w:hAnsi="Courier New" w:cs="Courier New"/>
          <w:color w:val="000000"/>
        </w:rPr>
        <w:tab/>
      </w:r>
      <w:r w:rsidR="003357CD" w:rsidRPr="00B56159">
        <w:rPr>
          <w:rFonts w:ascii="Courier New" w:hAnsi="Courier New" w:cs="Courier New"/>
          <w:color w:val="000000"/>
        </w:rPr>
        <w:t xml:space="preserve">return -1 </w:t>
      </w:r>
    </w:p>
    <w:p w14:paraId="63170EC5" w14:textId="77777777" w:rsidR="003357CD" w:rsidRDefault="003357CD">
      <w:pPr>
        <w:rPr>
          <w:rFonts w:ascii="Times New Roman" w:hAnsi="Times New Roman" w:cs="Times New Roman"/>
          <w:i/>
        </w:rPr>
      </w:pPr>
    </w:p>
    <w:p w14:paraId="34043A33" w14:textId="77777777" w:rsidR="00784DC1" w:rsidRDefault="00784DC1">
      <w:pPr>
        <w:rPr>
          <w:rFonts w:ascii="Times New Roman" w:hAnsi="Times New Roman" w:cs="Times New Roman"/>
          <w:i/>
        </w:rPr>
      </w:pPr>
    </w:p>
    <w:p w14:paraId="21397BD7" w14:textId="77777777" w:rsidR="00784DC1" w:rsidRDefault="00784DC1">
      <w:pPr>
        <w:rPr>
          <w:rFonts w:ascii="Times New Roman" w:hAnsi="Times New Roman" w:cs="Times New Roman"/>
          <w:i/>
        </w:rPr>
      </w:pPr>
    </w:p>
    <w:p w14:paraId="35509B42" w14:textId="77777777" w:rsidR="00784DC1" w:rsidRDefault="00784DC1">
      <w:pPr>
        <w:rPr>
          <w:rFonts w:ascii="Times New Roman" w:hAnsi="Times New Roman" w:cs="Times New Roman"/>
        </w:rPr>
      </w:pPr>
    </w:p>
    <w:p w14:paraId="7060F6A2" w14:textId="77777777" w:rsidR="00784DC1" w:rsidRDefault="00784DC1">
      <w:pPr>
        <w:rPr>
          <w:rFonts w:ascii="Times New Roman" w:hAnsi="Times New Roman" w:cs="Times New Roman"/>
        </w:rPr>
      </w:pPr>
    </w:p>
    <w:p w14:paraId="52E2A5E1" w14:textId="77777777" w:rsidR="00784DC1" w:rsidRDefault="00784DC1">
      <w:pPr>
        <w:rPr>
          <w:rFonts w:ascii="Times New Roman" w:hAnsi="Times New Roman" w:cs="Times New Roman"/>
        </w:rPr>
      </w:pPr>
    </w:p>
    <w:p w14:paraId="5C027A7C" w14:textId="77777777" w:rsidR="00784DC1" w:rsidRDefault="00784DC1">
      <w:pPr>
        <w:rPr>
          <w:rFonts w:ascii="Times New Roman" w:hAnsi="Times New Roman" w:cs="Times New Roman"/>
        </w:rPr>
      </w:pPr>
    </w:p>
    <w:p w14:paraId="6621C767" w14:textId="77777777" w:rsidR="00784DC1" w:rsidRDefault="00784DC1">
      <w:pPr>
        <w:rPr>
          <w:rFonts w:ascii="Times New Roman" w:hAnsi="Times New Roman" w:cs="Times New Roman"/>
        </w:rPr>
      </w:pPr>
    </w:p>
    <w:p w14:paraId="38EBAAE3" w14:textId="77777777" w:rsidR="00784DC1" w:rsidRDefault="00784DC1">
      <w:pPr>
        <w:rPr>
          <w:rFonts w:ascii="Times New Roman" w:hAnsi="Times New Roman" w:cs="Times New Roman"/>
        </w:rPr>
      </w:pPr>
    </w:p>
    <w:p w14:paraId="44079298" w14:textId="77777777" w:rsidR="00784DC1" w:rsidRDefault="00784DC1">
      <w:pPr>
        <w:rPr>
          <w:rFonts w:ascii="Times New Roman" w:hAnsi="Times New Roman" w:cs="Times New Roman"/>
        </w:rPr>
      </w:pPr>
    </w:p>
    <w:p w14:paraId="718F99AC" w14:textId="77777777" w:rsidR="00784DC1" w:rsidRDefault="00784DC1">
      <w:pPr>
        <w:rPr>
          <w:rFonts w:ascii="Times New Roman" w:hAnsi="Times New Roman" w:cs="Times New Roman"/>
        </w:rPr>
      </w:pPr>
    </w:p>
    <w:p w14:paraId="2D074E20" w14:textId="77777777" w:rsidR="00784DC1" w:rsidRDefault="00784DC1">
      <w:pPr>
        <w:rPr>
          <w:rFonts w:ascii="Times New Roman" w:hAnsi="Times New Roman" w:cs="Times New Roman"/>
        </w:rPr>
      </w:pPr>
    </w:p>
    <w:p w14:paraId="0C4CF82C" w14:textId="77777777" w:rsidR="00784DC1" w:rsidRDefault="00784DC1">
      <w:pPr>
        <w:rPr>
          <w:rFonts w:ascii="Times New Roman" w:hAnsi="Times New Roman" w:cs="Times New Roman"/>
        </w:rPr>
      </w:pPr>
    </w:p>
    <w:p w14:paraId="7FD95B97" w14:textId="77777777" w:rsidR="00784DC1" w:rsidRDefault="00784DC1">
      <w:pPr>
        <w:rPr>
          <w:rFonts w:ascii="Times New Roman" w:hAnsi="Times New Roman" w:cs="Times New Roman"/>
        </w:rPr>
      </w:pPr>
    </w:p>
    <w:p w14:paraId="509BA51E" w14:textId="77777777" w:rsidR="00784DC1" w:rsidRDefault="00784DC1">
      <w:pPr>
        <w:rPr>
          <w:rFonts w:ascii="Times New Roman" w:hAnsi="Times New Roman" w:cs="Times New Roman"/>
        </w:rPr>
      </w:pPr>
    </w:p>
    <w:p w14:paraId="7E1A5413" w14:textId="77777777" w:rsidR="00784DC1" w:rsidRDefault="00784DC1">
      <w:pPr>
        <w:rPr>
          <w:rFonts w:ascii="Times New Roman" w:hAnsi="Times New Roman" w:cs="Times New Roman"/>
        </w:rPr>
      </w:pPr>
    </w:p>
    <w:p w14:paraId="5318577C" w14:textId="77777777" w:rsidR="00784DC1" w:rsidRDefault="00784DC1">
      <w:pPr>
        <w:rPr>
          <w:rFonts w:ascii="Times New Roman" w:hAnsi="Times New Roman" w:cs="Times New Roman"/>
        </w:rPr>
      </w:pPr>
    </w:p>
    <w:p w14:paraId="67E1102E" w14:textId="77777777" w:rsidR="00784DC1" w:rsidRDefault="00784DC1">
      <w:pPr>
        <w:rPr>
          <w:rFonts w:ascii="Times New Roman" w:hAnsi="Times New Roman" w:cs="Times New Roman"/>
        </w:rPr>
      </w:pPr>
    </w:p>
    <w:p w14:paraId="40369046" w14:textId="77777777" w:rsidR="00784DC1" w:rsidRDefault="00784DC1">
      <w:pPr>
        <w:rPr>
          <w:rFonts w:ascii="Times New Roman" w:hAnsi="Times New Roman" w:cs="Times New Roman"/>
        </w:rPr>
      </w:pPr>
    </w:p>
    <w:p w14:paraId="0849A5EC" w14:textId="77777777" w:rsidR="00784DC1" w:rsidRDefault="00784DC1">
      <w:pPr>
        <w:rPr>
          <w:rFonts w:ascii="Times New Roman" w:hAnsi="Times New Roman" w:cs="Times New Roman"/>
        </w:rPr>
      </w:pPr>
    </w:p>
    <w:p w14:paraId="0C6F1612" w14:textId="77777777" w:rsidR="00784DC1" w:rsidRDefault="00784DC1">
      <w:pPr>
        <w:rPr>
          <w:rFonts w:ascii="Times New Roman" w:hAnsi="Times New Roman" w:cs="Times New Roman"/>
        </w:rPr>
      </w:pPr>
    </w:p>
    <w:p w14:paraId="1CAE6105" w14:textId="77777777" w:rsidR="00784DC1" w:rsidRDefault="00784DC1">
      <w:pPr>
        <w:rPr>
          <w:rFonts w:ascii="Times New Roman" w:hAnsi="Times New Roman" w:cs="Times New Roman"/>
        </w:rPr>
      </w:pPr>
    </w:p>
    <w:p w14:paraId="68CCC44C" w14:textId="77777777" w:rsidR="00784DC1" w:rsidRDefault="00784DC1">
      <w:pPr>
        <w:rPr>
          <w:rFonts w:ascii="Times New Roman" w:hAnsi="Times New Roman" w:cs="Times New Roman"/>
        </w:rPr>
      </w:pPr>
    </w:p>
    <w:p w14:paraId="12937C64" w14:textId="77777777" w:rsidR="00784DC1" w:rsidRDefault="00784DC1">
      <w:pPr>
        <w:rPr>
          <w:rFonts w:ascii="Times New Roman" w:hAnsi="Times New Roman" w:cs="Times New Roman"/>
        </w:rPr>
      </w:pPr>
    </w:p>
    <w:p w14:paraId="3F17C791" w14:textId="77777777" w:rsidR="00784DC1" w:rsidRDefault="00784DC1">
      <w:pPr>
        <w:rPr>
          <w:rFonts w:ascii="Times New Roman" w:hAnsi="Times New Roman" w:cs="Times New Roman"/>
        </w:rPr>
      </w:pPr>
    </w:p>
    <w:p w14:paraId="0E4FEB35" w14:textId="77777777" w:rsidR="00784DC1" w:rsidRDefault="00784DC1">
      <w:pPr>
        <w:rPr>
          <w:rFonts w:ascii="Times New Roman" w:hAnsi="Times New Roman" w:cs="Times New Roman"/>
        </w:rPr>
      </w:pPr>
    </w:p>
    <w:p w14:paraId="2AFF0874" w14:textId="77777777" w:rsidR="00784DC1" w:rsidRDefault="00784DC1">
      <w:pPr>
        <w:rPr>
          <w:rFonts w:ascii="Times New Roman" w:hAnsi="Times New Roman" w:cs="Times New Roman"/>
        </w:rPr>
      </w:pPr>
    </w:p>
    <w:p w14:paraId="537B97B0" w14:textId="77777777" w:rsidR="00784DC1" w:rsidRDefault="00784DC1">
      <w:pPr>
        <w:rPr>
          <w:rFonts w:ascii="Times New Roman" w:hAnsi="Times New Roman" w:cs="Times New Roman"/>
        </w:rPr>
      </w:pPr>
    </w:p>
    <w:p w14:paraId="474364DD" w14:textId="77777777" w:rsidR="00FE12C7" w:rsidRDefault="00FE12C7">
      <w:pPr>
        <w:rPr>
          <w:rFonts w:ascii="Times New Roman" w:hAnsi="Times New Roman" w:cs="Times New Roman"/>
        </w:rPr>
      </w:pPr>
    </w:p>
    <w:p w14:paraId="7F8155B6" w14:textId="77777777" w:rsidR="00FE12C7" w:rsidRDefault="00FE12C7">
      <w:pPr>
        <w:rPr>
          <w:rFonts w:ascii="Times New Roman" w:hAnsi="Times New Roman" w:cs="Times New Roman"/>
        </w:rPr>
      </w:pPr>
    </w:p>
    <w:p w14:paraId="1FC228BF" w14:textId="77777777" w:rsidR="00FE12C7" w:rsidRDefault="00FE12C7">
      <w:pPr>
        <w:rPr>
          <w:rFonts w:ascii="Times New Roman" w:hAnsi="Times New Roman" w:cs="Times New Roman"/>
        </w:rPr>
      </w:pPr>
    </w:p>
    <w:p w14:paraId="4777141A" w14:textId="3E4B0921" w:rsidR="00784DC1" w:rsidRDefault="00784D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>Question 2</w:t>
      </w:r>
    </w:p>
    <w:p w14:paraId="5FAA0F1A" w14:textId="77777777" w:rsidR="00784DC1" w:rsidRDefault="00784DC1">
      <w:pPr>
        <w:rPr>
          <w:rFonts w:ascii="Times New Roman" w:hAnsi="Times New Roman" w:cs="Times New Roman"/>
        </w:rPr>
      </w:pPr>
    </w:p>
    <w:p w14:paraId="76A5014C" w14:textId="1FB87A71" w:rsidR="008A1731" w:rsidRPr="00784DC1" w:rsidRDefault="008A17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</w:t>
      </w:r>
    </w:p>
    <w:sectPr w:rsidR="008A1731" w:rsidRPr="00784DC1" w:rsidSect="00FE12C7">
      <w:headerReference w:type="default" r:id="rId7"/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4EC6D" w14:textId="77777777" w:rsidR="005E12AE" w:rsidRDefault="005E12AE" w:rsidP="00FE12C7">
      <w:r>
        <w:separator/>
      </w:r>
    </w:p>
  </w:endnote>
  <w:endnote w:type="continuationSeparator" w:id="0">
    <w:p w14:paraId="664C7F0C" w14:textId="77777777" w:rsidR="005E12AE" w:rsidRDefault="005E12AE" w:rsidP="00FE12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7D2E6C" w14:textId="77777777" w:rsidR="00FE12C7" w:rsidRDefault="00FE12C7" w:rsidP="00170AE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18CE0C" w14:textId="77777777" w:rsidR="00FE12C7" w:rsidRDefault="00FE12C7" w:rsidP="00FE12C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ADD58" w14:textId="2AF70114" w:rsidR="00FE12C7" w:rsidRDefault="00FE12C7" w:rsidP="00170AE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7D4A">
      <w:rPr>
        <w:rStyle w:val="PageNumber"/>
        <w:noProof/>
      </w:rPr>
      <w:t>1</w:t>
    </w:r>
    <w:r>
      <w:rPr>
        <w:rStyle w:val="PageNumber"/>
      </w:rPr>
      <w:fldChar w:fldCharType="end"/>
    </w:r>
  </w:p>
  <w:p w14:paraId="14413AB4" w14:textId="77777777" w:rsidR="00FE12C7" w:rsidRDefault="00FE12C7" w:rsidP="00FE12C7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D7ED0" w14:textId="77777777" w:rsidR="00FE12C7" w:rsidRDefault="00FE12C7" w:rsidP="00170AE4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A8CCB" w14:textId="0A04957E" w:rsidR="00FE12C7" w:rsidRDefault="00FE12C7" w:rsidP="00FE12C7">
    <w:pPr>
      <w:pStyle w:val="Footer"/>
      <w:tabs>
        <w:tab w:val="clear" w:pos="4680"/>
        <w:tab w:val="clear" w:pos="9360"/>
        <w:tab w:val="left" w:pos="7000"/>
      </w:tabs>
      <w:ind w:right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67BFE" w14:textId="77777777" w:rsidR="005E12AE" w:rsidRDefault="005E12AE" w:rsidP="00FE12C7">
      <w:r>
        <w:separator/>
      </w:r>
    </w:p>
  </w:footnote>
  <w:footnote w:type="continuationSeparator" w:id="0">
    <w:p w14:paraId="5E6F7BE9" w14:textId="77777777" w:rsidR="005E12AE" w:rsidRDefault="005E12AE" w:rsidP="00FE12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E21EA" w14:textId="7CDE98D8" w:rsidR="00FE12C7" w:rsidRPr="00901730" w:rsidRDefault="007F0824" w:rsidP="00FE12C7">
    <w:pPr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Name</w:t>
    </w:r>
    <w:r w:rsidR="0008191D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FE12C7">
      <w:rPr>
        <w:rFonts w:ascii="Times New Roman" w:hAnsi="Times New Roman" w:cs="Times New Roman"/>
      </w:rPr>
      <w:t>Due 9/3/17</w:t>
    </w:r>
  </w:p>
  <w:p w14:paraId="2F4237B3" w14:textId="7CD64EC6" w:rsidR="00FE12C7" w:rsidRPr="00FE12C7" w:rsidRDefault="007F0824" w:rsidP="00FE12C7">
    <w:pPr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Problem Set 1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 xml:space="preserve">COSI 21A - </w:t>
    </w:r>
    <w:r w:rsidR="00FE12C7" w:rsidRPr="00901730">
      <w:rPr>
        <w:rFonts w:ascii="Times New Roman" w:hAnsi="Times New Roman" w:cs="Times New Roman"/>
      </w:rPr>
      <w:t>Antonella Di Lillo</w:t>
    </w:r>
  </w:p>
  <w:p w14:paraId="3495E428" w14:textId="77777777" w:rsidR="00FE12C7" w:rsidRDefault="00FE12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5E66C6"/>
    <w:multiLevelType w:val="hybridMultilevel"/>
    <w:tmpl w:val="F4F29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MzWxMDUxtzCyMDVT0lEKTi0uzszPAykwrgUAmFlD2iwAAAA="/>
  </w:docVars>
  <w:rsids>
    <w:rsidRoot w:val="003222B0"/>
    <w:rsid w:val="0008191D"/>
    <w:rsid w:val="0013792D"/>
    <w:rsid w:val="00194917"/>
    <w:rsid w:val="00275FAA"/>
    <w:rsid w:val="003222B0"/>
    <w:rsid w:val="003357CD"/>
    <w:rsid w:val="00375023"/>
    <w:rsid w:val="003E041D"/>
    <w:rsid w:val="0056178F"/>
    <w:rsid w:val="005E12AE"/>
    <w:rsid w:val="006F3523"/>
    <w:rsid w:val="00784DC1"/>
    <w:rsid w:val="007B3532"/>
    <w:rsid w:val="007F0824"/>
    <w:rsid w:val="008A1731"/>
    <w:rsid w:val="008D1B50"/>
    <w:rsid w:val="008F7D4A"/>
    <w:rsid w:val="00901730"/>
    <w:rsid w:val="00A36CBF"/>
    <w:rsid w:val="00A91703"/>
    <w:rsid w:val="00B56159"/>
    <w:rsid w:val="00B84394"/>
    <w:rsid w:val="00BF405D"/>
    <w:rsid w:val="00CB404E"/>
    <w:rsid w:val="00D47DF9"/>
    <w:rsid w:val="00DD5050"/>
    <w:rsid w:val="00F50C05"/>
    <w:rsid w:val="00FC59B9"/>
    <w:rsid w:val="00FE1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18B6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D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E12C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12C7"/>
  </w:style>
  <w:style w:type="paragraph" w:styleId="Footer">
    <w:name w:val="footer"/>
    <w:basedOn w:val="Normal"/>
    <w:link w:val="FooterChar"/>
    <w:uiPriority w:val="99"/>
    <w:unhideWhenUsed/>
    <w:rsid w:val="00FE12C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12C7"/>
  </w:style>
  <w:style w:type="character" w:styleId="PageNumber">
    <w:name w:val="page number"/>
    <w:basedOn w:val="DefaultParagraphFont"/>
    <w:uiPriority w:val="99"/>
    <w:semiHidden/>
    <w:unhideWhenUsed/>
    <w:rsid w:val="00FE12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 Miranda</dc:creator>
  <cp:keywords/>
  <dc:description/>
  <cp:lastModifiedBy>Benjamin Segal</cp:lastModifiedBy>
  <cp:revision>6</cp:revision>
  <cp:lastPrinted>2017-09-03T16:48:00Z</cp:lastPrinted>
  <dcterms:created xsi:type="dcterms:W3CDTF">2017-09-05T02:07:00Z</dcterms:created>
  <dcterms:modified xsi:type="dcterms:W3CDTF">2017-09-18T13:04:00Z</dcterms:modified>
</cp:coreProperties>
</file>